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F3B66" w:rsidRDefault="004A58E0">
      <w:pPr>
        <w:pStyle w:val="Title"/>
      </w:pPr>
      <w:r>
        <w:t>Feedback for Project Number 29</w:t>
      </w:r>
    </w:p>
    <w:p w:rsidR="009F3B66" w:rsidRDefault="004A58E0">
      <w:pPr>
        <w:pStyle w:val="Author"/>
      </w:pPr>
      <w:r>
        <w:t>Alejandra Ornelas</w:t>
      </w:r>
    </w:p>
    <w:p w:rsidR="009F3B66" w:rsidRDefault="004A58E0">
      <w:pPr>
        <w:pStyle w:val="Date"/>
      </w:pPr>
      <w:r>
        <w:t>2022-03-23</w:t>
      </w:r>
    </w:p>
    <w:p w:rsidR="009F3B66" w:rsidRDefault="004A58E0">
      <w:pPr>
        <w:pStyle w:val="BodyText"/>
      </w:pPr>
      <w:r>
        <w:t>``` ## Feedback Below</w:t>
      </w:r>
    </w:p>
    <w:p w:rsidR="009F3B66" w:rsidRDefault="004A58E0">
      <w:pPr>
        <w:pStyle w:val="BodyText"/>
      </w:pPr>
      <w:r>
        <w:rPr>
          <w:b/>
          <w:bCs/>
        </w:rPr>
        <w:t>What is their topic on?</w:t>
      </w:r>
    </w:p>
    <w:p w:rsidR="009F3B66" w:rsidRPr="005834C7" w:rsidRDefault="005834C7" w:rsidP="005834C7">
      <w:pPr>
        <w:pStyle w:val="Compact"/>
        <w:ind w:left="720"/>
      </w:pPr>
      <w:r>
        <w:rPr>
          <w:iCs/>
        </w:rPr>
        <w:t xml:space="preserve">Their topic was on analyzing reading trends and book popularity during the pandemic. The presenter wanted to see if the pandemic caused people to read more books. </w:t>
      </w:r>
    </w:p>
    <w:p w:rsidR="009F3B66" w:rsidRDefault="004A58E0" w:rsidP="005834C7">
      <w:pPr>
        <w:pStyle w:val="FirstParagraph"/>
        <w:rPr>
          <w:b/>
          <w:bCs/>
        </w:rPr>
      </w:pPr>
      <w:r>
        <w:rPr>
          <w:b/>
          <w:bCs/>
        </w:rPr>
        <w:t>Are the objectives of the project clearly identifiable?</w:t>
      </w:r>
    </w:p>
    <w:p w:rsidR="005834C7" w:rsidRDefault="005834C7" w:rsidP="005834C7">
      <w:r>
        <w:tab/>
      </w:r>
      <w:r>
        <w:t>The presenter’s main objective of the study was to see what the best books have been to read in the past 5 years. This is to see if the pandemic affected reading trends. The</w:t>
      </w:r>
      <w:r>
        <w:t xml:space="preserve"> presenter </w:t>
      </w:r>
      <w:r>
        <w:t>want</w:t>
      </w:r>
      <w:r>
        <w:t>ed</w:t>
      </w:r>
      <w:r>
        <w:t xml:space="preserve"> to see top 20 books per genre by year. Once they gather</w:t>
      </w:r>
      <w:r>
        <w:t>ed</w:t>
      </w:r>
      <w:r>
        <w:t xml:space="preserve"> this data they w</w:t>
      </w:r>
      <w:r>
        <w:t xml:space="preserve">ere </w:t>
      </w:r>
      <w:r>
        <w:t xml:space="preserve">able to tell if more people began reading during the pandemic due to free time. </w:t>
      </w:r>
      <w:r>
        <w:t>Since the presenter is</w:t>
      </w:r>
      <w:r>
        <w:t xml:space="preserve"> an avid reader and they want to see reading trends during the pandemic. </w:t>
      </w:r>
    </w:p>
    <w:p w:rsidR="005834C7" w:rsidRPr="005834C7" w:rsidRDefault="005834C7" w:rsidP="005834C7"/>
    <w:p w:rsidR="009F3B66" w:rsidRDefault="004A58E0" w:rsidP="005834C7">
      <w:pPr>
        <w:pStyle w:val="FirstParagraph"/>
        <w:rPr>
          <w:b/>
          <w:bCs/>
        </w:rPr>
      </w:pPr>
      <w:r>
        <w:rPr>
          <w:b/>
          <w:bCs/>
        </w:rPr>
        <w:t>What dat</w:t>
      </w:r>
      <w:r>
        <w:rPr>
          <w:b/>
          <w:bCs/>
        </w:rPr>
        <w:t>a are used?</w:t>
      </w:r>
    </w:p>
    <w:p w:rsidR="005834C7" w:rsidRPr="005834C7" w:rsidRDefault="005834C7" w:rsidP="005834C7">
      <w:pPr>
        <w:pStyle w:val="BodyText"/>
      </w:pPr>
      <w:r>
        <w:tab/>
      </w:r>
      <w:r>
        <w:t>The presenter chose to compare two different sets of data. The total participants per genre from the yearly Goodreads choice awards. As well as the top 20 books per genre by year.</w:t>
      </w:r>
      <w:r>
        <w:t xml:space="preserve"> No other data from outside sources was brought into this project. </w:t>
      </w:r>
    </w:p>
    <w:p w:rsidR="009F3B66" w:rsidRDefault="004A58E0">
      <w:pPr>
        <w:pStyle w:val="FirstParagraph"/>
      </w:pPr>
      <w:r>
        <w:rPr>
          <w:b/>
          <w:bCs/>
        </w:rPr>
        <w:t>W</w:t>
      </w:r>
      <w:r>
        <w:rPr>
          <w:b/>
          <w:bCs/>
        </w:rPr>
        <w:t>hat is your overall impression of the project?</w:t>
      </w:r>
    </w:p>
    <w:p w:rsidR="009F3B66" w:rsidRDefault="004A58E0">
      <w:pPr>
        <w:pStyle w:val="BodyText"/>
        <w:rPr>
          <w:b/>
          <w:bCs/>
        </w:rPr>
      </w:pPr>
      <w:r>
        <w:rPr>
          <w:b/>
          <w:bCs/>
        </w:rPr>
        <w:t>Other encouragements/critiques you would like to provide to yo</w:t>
      </w:r>
      <w:r>
        <w:rPr>
          <w:b/>
          <w:bCs/>
        </w:rPr>
        <w:t>ur colleague in order for them to have a more refined project.</w:t>
      </w:r>
    </w:p>
    <w:p w:rsidR="005834C7" w:rsidRDefault="005834C7" w:rsidP="005834C7">
      <w:r>
        <w:tab/>
      </w:r>
      <w:r>
        <w:t>I really love this project, as a casual reader myself I really liked that someone made a project based on good reads data. The data was very organized and well executed. The presenter also talked about potentially tweaking the project</w:t>
      </w:r>
      <w:r>
        <w:t xml:space="preserve">. It was nice that the </w:t>
      </w:r>
      <w:bookmarkStart w:id="0" w:name="_GoBack"/>
      <w:bookmarkEnd w:id="0"/>
      <w:r>
        <w:t>presenter further</w:t>
      </w:r>
      <w:r>
        <w:t xml:space="preserve"> looked up the reading trends and why there was a spike in 2014. This effort really showed how passionate </w:t>
      </w:r>
      <w:r>
        <w:t xml:space="preserve">they are </w:t>
      </w:r>
      <w:r>
        <w:t xml:space="preserve">about this project and the data associated with it. </w:t>
      </w:r>
    </w:p>
    <w:p w:rsidR="005834C7" w:rsidRDefault="005834C7" w:rsidP="005834C7"/>
    <w:p w:rsidR="005834C7" w:rsidRDefault="005834C7" w:rsidP="005834C7"/>
    <w:p w:rsidR="005834C7" w:rsidRDefault="005834C7">
      <w:pPr>
        <w:pStyle w:val="BodyText"/>
      </w:pPr>
    </w:p>
    <w:sectPr w:rsidR="005834C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A58E0" w:rsidRDefault="004A58E0">
      <w:pPr>
        <w:spacing w:after="0"/>
      </w:pPr>
      <w:r>
        <w:separator/>
      </w:r>
    </w:p>
  </w:endnote>
  <w:endnote w:type="continuationSeparator" w:id="0">
    <w:p w:rsidR="004A58E0" w:rsidRDefault="004A58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A58E0" w:rsidRDefault="004A58E0">
      <w:r>
        <w:separator/>
      </w:r>
    </w:p>
  </w:footnote>
  <w:footnote w:type="continuationSeparator" w:id="0">
    <w:p w:rsidR="004A58E0" w:rsidRDefault="004A58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15FA7E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778A43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2"/>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B66"/>
    <w:rsid w:val="000B2B50"/>
    <w:rsid w:val="00440DF1"/>
    <w:rsid w:val="004A58E0"/>
    <w:rsid w:val="005834C7"/>
    <w:rsid w:val="008862C2"/>
    <w:rsid w:val="009F3B6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99ADFE6"/>
  <w15:docId w15:val="{AD111F2D-C1C5-F849-859E-877D60BBC1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47</Words>
  <Characters>1413</Characters>
  <Application>Microsoft Office Word</Application>
  <DocSecurity>0</DocSecurity>
  <Lines>11</Lines>
  <Paragraphs>3</Paragraphs>
  <ScaleCrop>false</ScaleCrop>
  <Company/>
  <LinksUpToDate>false</LinksUpToDate>
  <CharactersWithSpaces>1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29</dc:title>
  <dc:creator>Alejandra Ornelas</dc:creator>
  <cp:keywords/>
  <cp:lastModifiedBy>Alejandra Ornelas</cp:lastModifiedBy>
  <cp:revision>2</cp:revision>
  <dcterms:created xsi:type="dcterms:W3CDTF">2022-03-25T14:51:00Z</dcterms:created>
  <dcterms:modified xsi:type="dcterms:W3CDTF">2022-03-25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23</vt:lpwstr>
  </property>
  <property fmtid="{D5CDD505-2E9C-101B-9397-08002B2CF9AE}" pid="3" name="output">
    <vt:lpwstr>word_document</vt:lpwstr>
  </property>
</Properties>
</file>